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d169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3890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3:03:41Z</dcterms:created>
  <dcterms:modified xsi:type="dcterms:W3CDTF">2018-11-08T23:03:41Z</dcterms:modified>
</cp:coreProperties>
</file>